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ED10D7" w14:textId="332EACC9" w:rsidR="007F58E7" w:rsidRPr="00120414" w:rsidRDefault="007F58E7" w:rsidP="00C622DD">
      <w:pPr>
        <w:tabs>
          <w:tab w:val="left" w:pos="7200"/>
          <w:tab w:val="left" w:pos="8280"/>
        </w:tabs>
      </w:pPr>
      <w:r w:rsidRPr="00C622DD">
        <w:rPr>
          <w:b/>
        </w:rPr>
        <w:t>Student Name:</w:t>
      </w:r>
      <w:r w:rsidRPr="00120414">
        <w:tab/>
      </w:r>
      <w:r w:rsidRPr="00C622DD">
        <w:rPr>
          <w:b/>
        </w:rPr>
        <w:t>Weight:</w:t>
      </w:r>
      <w:r w:rsidRPr="00120414">
        <w:tab/>
      </w:r>
      <w:r w:rsidR="009F4EE6">
        <w:t>17.5</w:t>
      </w:r>
      <w:r w:rsidRPr="00120414">
        <w:t>%</w:t>
      </w:r>
    </w:p>
    <w:p w14:paraId="14ABC553" w14:textId="5FC53CDC" w:rsidR="007F58E7" w:rsidRPr="005B2A65" w:rsidRDefault="007F58E7" w:rsidP="00C622DD">
      <w:pPr>
        <w:tabs>
          <w:tab w:val="left" w:pos="7200"/>
          <w:tab w:val="left" w:pos="8280"/>
        </w:tabs>
      </w:pPr>
      <w:r w:rsidRPr="00C622DD">
        <w:rPr>
          <w:b/>
        </w:rPr>
        <w:t>Student ID:</w:t>
      </w:r>
      <w:r>
        <w:tab/>
      </w:r>
      <w:r w:rsidRPr="00C622DD">
        <w:rPr>
          <w:b/>
        </w:rPr>
        <w:t>Marks:</w:t>
      </w:r>
      <w:r>
        <w:tab/>
      </w:r>
      <w:r w:rsidRPr="5D40DE44">
        <w:t>/</w:t>
      </w:r>
      <w:r w:rsidR="008743E8">
        <w:t>15</w:t>
      </w:r>
    </w:p>
    <w:p w14:paraId="1CBDC3FE" w14:textId="0551DB6F" w:rsidR="007F58E7" w:rsidRPr="008D3D2E" w:rsidRDefault="007F58E7" w:rsidP="00C622DD">
      <w:pPr>
        <w:pStyle w:val="Heading1"/>
      </w:pPr>
      <w:r>
        <w:t xml:space="preserve">Assignment: </w:t>
      </w:r>
      <w:r w:rsidR="000C1380">
        <w:t>Individual Project 1</w:t>
      </w:r>
    </w:p>
    <w:p w14:paraId="37149BA6" w14:textId="50461423" w:rsidR="007F58E7" w:rsidRPr="008D3D2E" w:rsidRDefault="000C1380" w:rsidP="00C622DD">
      <w:pPr>
        <w:pStyle w:val="Heading2"/>
      </w:pPr>
      <w:r>
        <w:t>Overview</w:t>
      </w:r>
    </w:p>
    <w:p w14:paraId="78728B42" w14:textId="50873063" w:rsidR="000C1380" w:rsidRDefault="000C1380" w:rsidP="000C1380">
      <w:pPr>
        <w:pStyle w:val="ListParagrapha"/>
      </w:pPr>
      <w:r>
        <w:t xml:space="preserve">This assessment is for you to demonstrate data visualization design techniques for a </w:t>
      </w:r>
      <w:r w:rsidR="009F408B">
        <w:t>Power BI report/dashboard</w:t>
      </w:r>
      <w:r>
        <w:t>.</w:t>
      </w:r>
      <w:r w:rsidR="009F408B">
        <w:t xml:space="preserve"> You will create a data model using the </w:t>
      </w:r>
      <w:proofErr w:type="spellStart"/>
      <w:r w:rsidR="009F408B">
        <w:t>MaxMinManufacturingDM</w:t>
      </w:r>
      <w:proofErr w:type="spellEnd"/>
      <w:r w:rsidR="009F408B">
        <w:t xml:space="preserve"> dataset and create data visualizations to answer business questions. You will apply best practices to maximize the data-to-ink ratio and build effective data visualizations.</w:t>
      </w:r>
    </w:p>
    <w:p w14:paraId="0C3E3D6B" w14:textId="77777777" w:rsidR="000C1380" w:rsidRPr="008D3D2E" w:rsidRDefault="000C1380" w:rsidP="000C1380">
      <w:pPr>
        <w:pStyle w:val="Heading2"/>
      </w:pPr>
      <w:r w:rsidRPr="008D3D2E">
        <w:t>Instructions</w:t>
      </w:r>
    </w:p>
    <w:p w14:paraId="6C707032" w14:textId="07073386" w:rsidR="00D05549" w:rsidRDefault="00B51F7F" w:rsidP="000C1380">
      <w:pPr>
        <w:pStyle w:val="ListParagrapha"/>
      </w:pPr>
      <w:r>
        <w:rPr>
          <w:b/>
          <w:sz w:val="28"/>
          <w:szCs w:val="28"/>
        </w:rPr>
        <w:t>Scenario</w:t>
      </w:r>
    </w:p>
    <w:p w14:paraId="4AB8EB91" w14:textId="06866229" w:rsidR="000C1380" w:rsidRDefault="000C1380" w:rsidP="000C1380">
      <w:pPr>
        <w:pStyle w:val="ListParagrapha"/>
      </w:pPr>
      <w:proofErr w:type="spellStart"/>
      <w:r>
        <w:t>MaxMinManufacturing</w:t>
      </w:r>
      <w:proofErr w:type="spellEnd"/>
      <w:r>
        <w:t xml:space="preserve"> has contracted you to create a </w:t>
      </w:r>
      <w:r w:rsidR="009F408B">
        <w:t>Power BI report/dashboard</w:t>
      </w:r>
      <w:r>
        <w:t xml:space="preserve"> for their shift managers to help them understand metrics related to Rejected Products. They want to answer the following questions:</w:t>
      </w:r>
    </w:p>
    <w:p w14:paraId="215A3DF8" w14:textId="7AFBDFFB" w:rsidR="000C1380" w:rsidRDefault="000C1380" w:rsidP="000C1380">
      <w:pPr>
        <w:pStyle w:val="ListParagrapha"/>
        <w:numPr>
          <w:ilvl w:val="0"/>
          <w:numId w:val="13"/>
        </w:numPr>
      </w:pPr>
      <w:r>
        <w:t>How many rejected products have been created by each plant? Which country does each plant belong to?</w:t>
      </w:r>
    </w:p>
    <w:p w14:paraId="2BCCA70E" w14:textId="27FC33C9" w:rsidR="000C1380" w:rsidRDefault="000C1380" w:rsidP="000C1380">
      <w:pPr>
        <w:pStyle w:val="ListParagrapha"/>
        <w:numPr>
          <w:ilvl w:val="0"/>
          <w:numId w:val="13"/>
        </w:numPr>
      </w:pPr>
      <w:r>
        <w:t>What is the total # of rejected products that were manufactured each month?</w:t>
      </w:r>
    </w:p>
    <w:p w14:paraId="115B79A5" w14:textId="2EE7F7AB" w:rsidR="000C1380" w:rsidRDefault="000C1380" w:rsidP="000C1380">
      <w:pPr>
        <w:pStyle w:val="ListParagrapha"/>
        <w:numPr>
          <w:ilvl w:val="0"/>
          <w:numId w:val="13"/>
        </w:numPr>
      </w:pPr>
      <w:r>
        <w:t>What proportion of rejected products came from each type of machine?</w:t>
      </w:r>
    </w:p>
    <w:p w14:paraId="6F68514F" w14:textId="77CE9672" w:rsidR="009F408B" w:rsidRDefault="009F408B" w:rsidP="009F408B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Exercise 1: </w:t>
      </w:r>
      <w:r w:rsidR="00BB4AE3">
        <w:rPr>
          <w:b/>
          <w:sz w:val="28"/>
          <w:szCs w:val="28"/>
        </w:rPr>
        <w:t>Creating a Data Model</w:t>
      </w:r>
    </w:p>
    <w:p w14:paraId="100441BB" w14:textId="269D3A43" w:rsidR="009F408B" w:rsidRDefault="00BB4AE3" w:rsidP="009F408B">
      <w:pPr>
        <w:pStyle w:val="ListParagraph"/>
        <w:numPr>
          <w:ilvl w:val="0"/>
          <w:numId w:val="16"/>
        </w:numPr>
      </w:pPr>
      <w:r>
        <w:t xml:space="preserve">In Power BI Desktop, load the </w:t>
      </w:r>
      <w:proofErr w:type="spellStart"/>
      <w:r>
        <w:t>MaxMinManufacturingDM</w:t>
      </w:r>
      <w:proofErr w:type="spellEnd"/>
      <w:r>
        <w:t xml:space="preserve"> SQL Server Database including all tables.</w:t>
      </w:r>
    </w:p>
    <w:p w14:paraId="508CC3E3" w14:textId="51BC7BB0" w:rsidR="00BB4AE3" w:rsidRDefault="00BB4AE3" w:rsidP="00BB4AE3">
      <w:pPr>
        <w:pStyle w:val="ListParagraph"/>
        <w:numPr>
          <w:ilvl w:val="1"/>
          <w:numId w:val="16"/>
        </w:numPr>
      </w:pPr>
      <w:r>
        <w:t>Data transformation is not required but you can apply transformations to the tables if you desire.</w:t>
      </w:r>
    </w:p>
    <w:p w14:paraId="141516EB" w14:textId="6B8238C2" w:rsidR="009F408B" w:rsidRDefault="00BB4AE3" w:rsidP="009F408B">
      <w:pPr>
        <w:pStyle w:val="ListParagraph"/>
        <w:numPr>
          <w:ilvl w:val="0"/>
          <w:numId w:val="16"/>
        </w:numPr>
      </w:pPr>
      <w:r>
        <w:t>Ensure that appropriate table relationships are created.</w:t>
      </w:r>
      <w:r w:rsidR="005F7BB5">
        <w:t xml:space="preserve"> You can use relationship autodetect but verify that the relationships are valid.</w:t>
      </w:r>
    </w:p>
    <w:p w14:paraId="4DB6F6D2" w14:textId="09B9145C" w:rsidR="00BB4AE3" w:rsidRDefault="00BB4AE3" w:rsidP="00BB4AE3">
      <w:pPr>
        <w:rPr>
          <w:b/>
          <w:sz w:val="28"/>
          <w:szCs w:val="28"/>
        </w:rPr>
      </w:pPr>
      <w:r>
        <w:rPr>
          <w:b/>
          <w:sz w:val="28"/>
          <w:szCs w:val="28"/>
        </w:rPr>
        <w:t>Exercise 2: Creating a Data Visualizations</w:t>
      </w:r>
    </w:p>
    <w:p w14:paraId="7F27B751" w14:textId="7A1AFF20" w:rsidR="00BB4AE3" w:rsidRDefault="00BB4AE3" w:rsidP="00BB4AE3">
      <w:pPr>
        <w:pStyle w:val="ListParagraph"/>
        <w:numPr>
          <w:ilvl w:val="0"/>
          <w:numId w:val="17"/>
        </w:numPr>
      </w:pPr>
      <w:r>
        <w:t>Create data visualizations to answer the business questions listed above.</w:t>
      </w:r>
    </w:p>
    <w:p w14:paraId="78BA5F8A" w14:textId="2236FC48" w:rsidR="00BB4AE3" w:rsidRDefault="00BB4AE3" w:rsidP="00BB4AE3">
      <w:pPr>
        <w:pStyle w:val="ListParagraph"/>
        <w:numPr>
          <w:ilvl w:val="0"/>
          <w:numId w:val="17"/>
        </w:numPr>
      </w:pPr>
      <w:r>
        <w:t>Make sure to choose appropriate chart types based on the data you are working with.</w:t>
      </w:r>
    </w:p>
    <w:p w14:paraId="1A5609B0" w14:textId="34F0F111" w:rsidR="00BB4AE3" w:rsidRDefault="00BB4AE3" w:rsidP="00BB4AE3">
      <w:pPr>
        <w:rPr>
          <w:b/>
          <w:sz w:val="28"/>
          <w:szCs w:val="28"/>
        </w:rPr>
      </w:pPr>
      <w:r>
        <w:rPr>
          <w:b/>
          <w:sz w:val="28"/>
          <w:szCs w:val="28"/>
        </w:rPr>
        <w:t>Exercise 3: Formatting Visualizations</w:t>
      </w:r>
    </w:p>
    <w:p w14:paraId="71BE5E08" w14:textId="64432EEA" w:rsidR="00BB4AE3" w:rsidRDefault="00BB4AE3" w:rsidP="00BB4AE3">
      <w:pPr>
        <w:pStyle w:val="ListParagraph"/>
        <w:numPr>
          <w:ilvl w:val="0"/>
          <w:numId w:val="18"/>
        </w:numPr>
      </w:pPr>
      <w:r>
        <w:lastRenderedPageBreak/>
        <w:t>Using the techniques covered in class, format your visualizations to maximize the data-to-ink ratio while providing the information required to answer the business questions.</w:t>
      </w:r>
    </w:p>
    <w:p w14:paraId="006BBCA6" w14:textId="14A936C1" w:rsidR="00BB4AE3" w:rsidRDefault="00BB4AE3" w:rsidP="00BB4AE3">
      <w:pPr>
        <w:pStyle w:val="ListParagraph"/>
        <w:numPr>
          <w:ilvl w:val="0"/>
          <w:numId w:val="18"/>
        </w:numPr>
      </w:pPr>
      <w:r>
        <w:t>Ensure</w:t>
      </w:r>
      <w:r w:rsidR="009C590C">
        <w:t xml:space="preserve"> that</w:t>
      </w:r>
      <w:r>
        <w:t xml:space="preserve"> colour is used effectively to aide in understanding and avoid distracting your audience.</w:t>
      </w:r>
    </w:p>
    <w:p w14:paraId="598C1E03" w14:textId="54CBF4D0" w:rsidR="009F408B" w:rsidRPr="004950DA" w:rsidRDefault="00BB4AE3" w:rsidP="004950DA">
      <w:pPr>
        <w:rPr>
          <w:b/>
          <w:sz w:val="28"/>
          <w:szCs w:val="28"/>
        </w:rPr>
      </w:pPr>
      <w:r w:rsidRPr="00BB4AE3">
        <w:rPr>
          <w:b/>
          <w:sz w:val="28"/>
          <w:szCs w:val="28"/>
        </w:rPr>
        <w:t xml:space="preserve">Exercise </w:t>
      </w:r>
      <w:r>
        <w:rPr>
          <w:b/>
          <w:sz w:val="28"/>
          <w:szCs w:val="28"/>
        </w:rPr>
        <w:t>4: Submitting Report/Dashboard</w:t>
      </w:r>
    </w:p>
    <w:p w14:paraId="1C3B4E66" w14:textId="40AACEA6" w:rsidR="000C1380" w:rsidRDefault="000C1380" w:rsidP="000C1380">
      <w:pPr>
        <w:pStyle w:val="ListParagrapha"/>
      </w:pPr>
      <w:r>
        <w:t>To submit, either:</w:t>
      </w:r>
    </w:p>
    <w:p w14:paraId="69EA6A82" w14:textId="050A36AE" w:rsidR="004950DA" w:rsidRDefault="004950DA" w:rsidP="004950DA">
      <w:pPr>
        <w:pStyle w:val="ListParagrapha"/>
        <w:numPr>
          <w:ilvl w:val="0"/>
          <w:numId w:val="14"/>
        </w:numPr>
      </w:pPr>
      <w:r>
        <w:t>Submit your .</w:t>
      </w:r>
      <w:proofErr w:type="spellStart"/>
      <w:r>
        <w:t>pbix</w:t>
      </w:r>
      <w:proofErr w:type="spellEnd"/>
      <w:r>
        <w:t xml:space="preserve"> file in the Brightspace </w:t>
      </w:r>
      <w:proofErr w:type="spellStart"/>
      <w:r>
        <w:t>dropbox</w:t>
      </w:r>
      <w:proofErr w:type="spellEnd"/>
      <w:r>
        <w:t>, or</w:t>
      </w:r>
    </w:p>
    <w:p w14:paraId="73C69C94" w14:textId="28C8C5FD" w:rsidR="000C1380" w:rsidRDefault="000C1380" w:rsidP="000C1380">
      <w:pPr>
        <w:pStyle w:val="ListParagrapha"/>
        <w:numPr>
          <w:ilvl w:val="0"/>
          <w:numId w:val="14"/>
        </w:numPr>
      </w:pPr>
      <w:r>
        <w:t>Publish your report</w:t>
      </w:r>
      <w:r w:rsidR="004950DA">
        <w:t xml:space="preserve"> to Power BI service</w:t>
      </w:r>
      <w:r>
        <w:t>, then use the “share” feature to share you</w:t>
      </w:r>
      <w:r w:rsidR="0016640C">
        <w:t>r</w:t>
      </w:r>
      <w:r>
        <w:t xml:space="preserve"> dashboard URL with </w:t>
      </w:r>
      <w:r w:rsidR="004950DA">
        <w:t>your instructor.</w:t>
      </w:r>
    </w:p>
    <w:p w14:paraId="69F8E18B" w14:textId="5D4069AE" w:rsidR="002F010C" w:rsidRDefault="007F58E7" w:rsidP="008743E8">
      <w:pPr>
        <w:pStyle w:val="Heading2"/>
      </w:pPr>
      <w:r w:rsidRPr="009627CE">
        <w:t>Marking Criteria</w:t>
      </w:r>
    </w:p>
    <w:tbl>
      <w:tblPr>
        <w:tblW w:w="0" w:type="auto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38"/>
        <w:gridCol w:w="1468"/>
        <w:gridCol w:w="1500"/>
        <w:gridCol w:w="1499"/>
        <w:gridCol w:w="1955"/>
        <w:gridCol w:w="1184"/>
      </w:tblGrid>
      <w:tr w:rsidR="002F010C" w:rsidRPr="00821C97" w14:paraId="413380CF" w14:textId="77777777" w:rsidTr="005344FB">
        <w:trPr>
          <w:trHeight w:val="15"/>
          <w:jc w:val="center"/>
        </w:trPr>
        <w:tc>
          <w:tcPr>
            <w:tcW w:w="14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DD6EE"/>
            <w:vAlign w:val="center"/>
            <w:hideMark/>
          </w:tcPr>
          <w:p w14:paraId="75E85941" w14:textId="77777777" w:rsidR="002F010C" w:rsidRPr="00821C97" w:rsidRDefault="002F010C" w:rsidP="00470B76">
            <w:pPr>
              <w:spacing w:before="0"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CA"/>
              </w:rPr>
            </w:pPr>
            <w:r w:rsidRPr="00821C97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eastAsia="en-CA"/>
              </w:rPr>
              <w:t>Criteria</w:t>
            </w:r>
          </w:p>
        </w:tc>
        <w:tc>
          <w:tcPr>
            <w:tcW w:w="1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DD6EE"/>
            <w:vAlign w:val="center"/>
          </w:tcPr>
          <w:p w14:paraId="6DB51476" w14:textId="77777777" w:rsidR="002F010C" w:rsidRPr="00821C97" w:rsidRDefault="002F010C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821C97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eastAsia="en-CA"/>
              </w:rPr>
              <w:t xml:space="preserve">Missing </w:t>
            </w:r>
            <w:r w:rsidRPr="00821C97">
              <w:rPr>
                <w:rFonts w:eastAsia="Times New Roman" w:cs="Arial"/>
                <w:color w:val="000000"/>
                <w:sz w:val="20"/>
                <w:szCs w:val="20"/>
                <w:lang w:eastAsia="en-CA"/>
              </w:rPr>
              <w:t> </w:t>
            </w:r>
            <w:r w:rsidRPr="00821C97">
              <w:rPr>
                <w:rFonts w:eastAsia="Times New Roman" w:cs="Arial"/>
                <w:color w:val="000000"/>
                <w:sz w:val="20"/>
                <w:szCs w:val="20"/>
                <w:lang w:eastAsia="en-CA"/>
              </w:rPr>
              <w:br/>
              <w:t>(0 marks)</w:t>
            </w:r>
          </w:p>
        </w:tc>
        <w:tc>
          <w:tcPr>
            <w:tcW w:w="1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DD6EE"/>
            <w:vAlign w:val="center"/>
          </w:tcPr>
          <w:p w14:paraId="56DEEAD4" w14:textId="77777777" w:rsidR="002F010C" w:rsidRDefault="002F010C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/>
                <w:color w:val="000000"/>
                <w:sz w:val="18"/>
                <w:szCs w:val="18"/>
                <w:lang w:eastAsia="en-CA"/>
              </w:rPr>
            </w:pPr>
            <w:r>
              <w:rPr>
                <w:rFonts w:eastAsia="Times New Roman" w:cs="Arial"/>
                <w:b/>
                <w:color w:val="000000"/>
                <w:sz w:val="18"/>
                <w:szCs w:val="18"/>
                <w:lang w:eastAsia="en-CA"/>
              </w:rPr>
              <w:t>Needs Improvement</w:t>
            </w:r>
            <w:r w:rsidRPr="00821C97">
              <w:rPr>
                <w:rFonts w:eastAsia="Times New Roman" w:cs="Arial"/>
                <w:color w:val="000000"/>
                <w:sz w:val="18"/>
                <w:szCs w:val="18"/>
                <w:lang w:eastAsia="en-CA"/>
              </w:rPr>
              <w:t> </w:t>
            </w:r>
            <w:r w:rsidRPr="00821C97">
              <w:rPr>
                <w:rFonts w:eastAsia="Times New Roman" w:cs="Arial"/>
                <w:color w:val="000000"/>
                <w:sz w:val="18"/>
                <w:szCs w:val="18"/>
                <w:lang w:eastAsia="en-CA"/>
              </w:rPr>
              <w:br/>
              <w:t>(1 mark)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DD6EE"/>
            <w:vAlign w:val="center"/>
            <w:hideMark/>
          </w:tcPr>
          <w:p w14:paraId="40E39983" w14:textId="77777777" w:rsidR="002F010C" w:rsidRDefault="002F010C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eastAsia="en-CA"/>
              </w:rPr>
            </w:pPr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eastAsia="en-CA"/>
              </w:rPr>
              <w:t xml:space="preserve">Good </w:t>
            </w:r>
          </w:p>
          <w:p w14:paraId="76850FE7" w14:textId="77777777" w:rsidR="002F010C" w:rsidRPr="00821C97" w:rsidRDefault="002F010C" w:rsidP="00470B76">
            <w:pPr>
              <w:spacing w:before="0"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CA"/>
              </w:rPr>
            </w:pPr>
            <w:r w:rsidRPr="00EF33F9">
              <w:rPr>
                <w:rFonts w:eastAsia="Times New Roman" w:cs="Arial"/>
                <w:bCs/>
                <w:color w:val="000000"/>
                <w:sz w:val="20"/>
                <w:szCs w:val="20"/>
                <w:lang w:eastAsia="en-CA"/>
              </w:rPr>
              <w:t>(</w:t>
            </w:r>
            <w:r>
              <w:rPr>
                <w:rFonts w:eastAsia="Times New Roman" w:cs="Arial"/>
                <w:bCs/>
                <w:color w:val="000000"/>
                <w:sz w:val="20"/>
                <w:szCs w:val="20"/>
                <w:lang w:eastAsia="en-CA"/>
              </w:rPr>
              <w:t>2</w:t>
            </w:r>
            <w:r w:rsidRPr="00EF33F9">
              <w:rPr>
                <w:rFonts w:eastAsia="Times New Roman" w:cs="Arial"/>
                <w:bCs/>
                <w:color w:val="000000"/>
                <w:sz w:val="20"/>
                <w:szCs w:val="20"/>
                <w:lang w:eastAsia="en-CA"/>
              </w:rPr>
              <w:t xml:space="preserve"> marks)</w:t>
            </w:r>
          </w:p>
        </w:tc>
        <w:tc>
          <w:tcPr>
            <w:tcW w:w="2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DD6EE"/>
            <w:vAlign w:val="center"/>
            <w:hideMark/>
          </w:tcPr>
          <w:p w14:paraId="69BFFE89" w14:textId="77777777" w:rsidR="002F010C" w:rsidRDefault="002F010C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eastAsia="en-CA"/>
              </w:rPr>
            </w:pPr>
            <w:r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eastAsia="en-CA"/>
              </w:rPr>
              <w:t xml:space="preserve">Excellent </w:t>
            </w:r>
          </w:p>
          <w:p w14:paraId="0594C416" w14:textId="77777777" w:rsidR="002F010C" w:rsidRPr="00821C97" w:rsidRDefault="002F010C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eastAsia="en-CA"/>
              </w:rPr>
            </w:pPr>
            <w:r w:rsidRPr="00EF33F9">
              <w:rPr>
                <w:rFonts w:eastAsia="Times New Roman" w:cs="Arial"/>
                <w:bCs/>
                <w:color w:val="000000"/>
                <w:sz w:val="20"/>
                <w:szCs w:val="20"/>
                <w:lang w:eastAsia="en-CA"/>
              </w:rPr>
              <w:t>(</w:t>
            </w:r>
            <w:r>
              <w:rPr>
                <w:rFonts w:eastAsia="Times New Roman" w:cs="Arial"/>
                <w:bCs/>
                <w:color w:val="000000"/>
                <w:sz w:val="20"/>
                <w:szCs w:val="20"/>
                <w:lang w:eastAsia="en-CA"/>
              </w:rPr>
              <w:t>3</w:t>
            </w:r>
            <w:r w:rsidRPr="00EF33F9">
              <w:rPr>
                <w:rFonts w:eastAsia="Times New Roman" w:cs="Arial"/>
                <w:bCs/>
                <w:color w:val="000000"/>
                <w:sz w:val="20"/>
                <w:szCs w:val="20"/>
                <w:lang w:eastAsia="en-CA"/>
              </w:rPr>
              <w:t xml:space="preserve"> marks)</w:t>
            </w:r>
          </w:p>
        </w:tc>
        <w:tc>
          <w:tcPr>
            <w:tcW w:w="13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BDD6EE"/>
            <w:vAlign w:val="center"/>
            <w:hideMark/>
          </w:tcPr>
          <w:p w14:paraId="37332C33" w14:textId="77777777" w:rsidR="002F010C" w:rsidRPr="00821C97" w:rsidRDefault="002F010C" w:rsidP="00470B76">
            <w:pPr>
              <w:spacing w:before="0"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CA"/>
              </w:rPr>
            </w:pPr>
            <w:r w:rsidRPr="00821C97">
              <w:rPr>
                <w:rFonts w:eastAsia="Times New Roman" w:cs="Arial"/>
                <w:b/>
                <w:bCs/>
                <w:color w:val="000000"/>
                <w:sz w:val="20"/>
                <w:szCs w:val="20"/>
                <w:lang w:eastAsia="en-CA"/>
              </w:rPr>
              <w:t>Marks</w:t>
            </w:r>
          </w:p>
        </w:tc>
      </w:tr>
      <w:tr w:rsidR="002F010C" w:rsidRPr="00821C97" w14:paraId="10D127E0" w14:textId="77777777" w:rsidTr="005344FB">
        <w:trPr>
          <w:trHeight w:val="15"/>
          <w:jc w:val="center"/>
        </w:trPr>
        <w:tc>
          <w:tcPr>
            <w:tcW w:w="14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FE16EB2" w14:textId="6603B683" w:rsidR="002F010C" w:rsidRPr="007A166F" w:rsidRDefault="004950DA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</w:pPr>
            <w:r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  <w:t>Report/d</w:t>
            </w:r>
            <w:r w:rsidR="002F010C" w:rsidRPr="002F010C"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  <w:t>ashboard clearly answers the question</w:t>
            </w:r>
            <w:r w:rsidR="002F010C"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  <w:t>s</w:t>
            </w:r>
          </w:p>
        </w:tc>
        <w:tc>
          <w:tcPr>
            <w:tcW w:w="1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609947" w14:textId="1497C691" w:rsidR="002F010C" w:rsidRDefault="0016640C" w:rsidP="005344FB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Cs/>
                <w:sz w:val="20"/>
                <w:szCs w:val="20"/>
                <w:lang w:eastAsia="en-CA"/>
              </w:rPr>
            </w:pPr>
            <w:r>
              <w:rPr>
                <w:rFonts w:eastAsia="Times New Roman" w:cs="Arial"/>
                <w:bCs/>
                <w:sz w:val="20"/>
                <w:szCs w:val="20"/>
                <w:lang w:eastAsia="en-CA"/>
              </w:rPr>
              <w:t>No questions answered by visualizations</w:t>
            </w:r>
            <w:r w:rsidR="002F010C" w:rsidRPr="007A166F">
              <w:rPr>
                <w:rFonts w:eastAsia="Times New Roman" w:cs="Arial"/>
                <w:bCs/>
                <w:sz w:val="20"/>
                <w:szCs w:val="20"/>
                <w:lang w:eastAsia="en-CA"/>
              </w:rPr>
              <w:t>.</w:t>
            </w:r>
          </w:p>
        </w:tc>
        <w:tc>
          <w:tcPr>
            <w:tcW w:w="1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E500F3" w14:textId="08343274" w:rsidR="002F010C" w:rsidRDefault="0016640C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Cs/>
                <w:sz w:val="20"/>
                <w:szCs w:val="20"/>
                <w:lang w:eastAsia="en-CA"/>
              </w:rPr>
            </w:pPr>
            <w:r>
              <w:rPr>
                <w:rFonts w:eastAsia="Times New Roman" w:cs="Arial"/>
                <w:bCs/>
                <w:sz w:val="20"/>
                <w:szCs w:val="20"/>
                <w:lang w:eastAsia="en-CA"/>
              </w:rPr>
              <w:t>1 question answered by visualizations</w:t>
            </w:r>
            <w:r w:rsidR="002F010C" w:rsidRPr="007A166F">
              <w:rPr>
                <w:rFonts w:eastAsia="Times New Roman" w:cs="Arial"/>
                <w:bCs/>
                <w:sz w:val="20"/>
                <w:szCs w:val="20"/>
                <w:lang w:eastAsia="en-CA"/>
              </w:rPr>
              <w:t>.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662410C" w14:textId="2B1C8D04" w:rsidR="002F010C" w:rsidRPr="00821C97" w:rsidRDefault="0016640C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Cs/>
                <w:sz w:val="20"/>
                <w:szCs w:val="20"/>
                <w:lang w:eastAsia="en-CA"/>
              </w:rPr>
            </w:pPr>
            <w:r>
              <w:rPr>
                <w:rFonts w:eastAsia="Times New Roman" w:cs="Arial"/>
                <w:bCs/>
                <w:sz w:val="20"/>
                <w:szCs w:val="20"/>
                <w:lang w:eastAsia="en-CA"/>
              </w:rPr>
              <w:t>2 questions answered by visualizations</w:t>
            </w:r>
            <w:r w:rsidR="002F010C" w:rsidRPr="007A166F">
              <w:rPr>
                <w:rFonts w:eastAsia="Times New Roman" w:cs="Arial"/>
                <w:bCs/>
                <w:sz w:val="20"/>
                <w:szCs w:val="20"/>
                <w:lang w:eastAsia="en-CA"/>
              </w:rPr>
              <w:t>.</w:t>
            </w:r>
          </w:p>
        </w:tc>
        <w:tc>
          <w:tcPr>
            <w:tcW w:w="2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6629DF" w14:textId="007E504D" w:rsidR="002F010C" w:rsidRPr="00821C97" w:rsidRDefault="0016640C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Cs/>
                <w:sz w:val="20"/>
                <w:szCs w:val="20"/>
                <w:lang w:eastAsia="en-CA"/>
              </w:rPr>
            </w:pPr>
            <w:r>
              <w:rPr>
                <w:rFonts w:eastAsia="Times New Roman" w:cs="Arial"/>
                <w:bCs/>
                <w:sz w:val="20"/>
                <w:szCs w:val="20"/>
                <w:lang w:eastAsia="en-CA"/>
              </w:rPr>
              <w:t>All questions answered by visualizations</w:t>
            </w:r>
            <w:r w:rsidR="002F010C" w:rsidRPr="007A166F">
              <w:rPr>
                <w:rFonts w:eastAsia="Times New Roman" w:cs="Arial"/>
                <w:bCs/>
                <w:sz w:val="20"/>
                <w:szCs w:val="20"/>
                <w:lang w:eastAsia="en-CA"/>
              </w:rPr>
              <w:t>.</w:t>
            </w:r>
          </w:p>
        </w:tc>
        <w:tc>
          <w:tcPr>
            <w:tcW w:w="13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6138EA" w14:textId="77777777" w:rsidR="002F010C" w:rsidRPr="00821C97" w:rsidRDefault="002F010C" w:rsidP="00470B76">
            <w:pPr>
              <w:spacing w:before="0"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CA"/>
              </w:rPr>
            </w:pPr>
            <w:r w:rsidRPr="00821C97"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  <w:t>/</w:t>
            </w:r>
            <w:r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  <w:t>3</w:t>
            </w:r>
          </w:p>
        </w:tc>
      </w:tr>
      <w:tr w:rsidR="002F010C" w:rsidRPr="00821C97" w14:paraId="6E3073E3" w14:textId="77777777" w:rsidTr="005344FB">
        <w:trPr>
          <w:trHeight w:val="15"/>
          <w:jc w:val="center"/>
        </w:trPr>
        <w:tc>
          <w:tcPr>
            <w:tcW w:w="14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2F37F10" w14:textId="1F051EB7" w:rsidR="002F010C" w:rsidRPr="00EF33F9" w:rsidRDefault="002F010C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Cs/>
                <w:sz w:val="20"/>
                <w:szCs w:val="20"/>
                <w:lang w:eastAsia="en-CA"/>
              </w:rPr>
            </w:pPr>
            <w:r w:rsidRPr="002F010C"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  <w:t>Appropriate chart types used</w:t>
            </w:r>
          </w:p>
        </w:tc>
        <w:tc>
          <w:tcPr>
            <w:tcW w:w="1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5E559E" w14:textId="17843EE8" w:rsidR="002F010C" w:rsidRDefault="00256ABC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Cs/>
                <w:sz w:val="20"/>
                <w:szCs w:val="20"/>
                <w:lang w:eastAsia="en-CA"/>
              </w:rPr>
            </w:pPr>
            <w:r>
              <w:rPr>
                <w:rFonts w:eastAsia="Times New Roman" w:cs="Arial"/>
                <w:bCs/>
                <w:sz w:val="20"/>
                <w:szCs w:val="20"/>
                <w:lang w:eastAsia="en-CA"/>
              </w:rPr>
              <w:t>Chart types are inappropriate</w:t>
            </w:r>
            <w:r w:rsidR="002F010C" w:rsidRPr="007A166F">
              <w:rPr>
                <w:rFonts w:eastAsia="Times New Roman" w:cs="Arial"/>
                <w:bCs/>
                <w:sz w:val="20"/>
                <w:szCs w:val="20"/>
                <w:lang w:eastAsia="en-CA"/>
              </w:rPr>
              <w:t>.</w:t>
            </w:r>
          </w:p>
        </w:tc>
        <w:tc>
          <w:tcPr>
            <w:tcW w:w="1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0748D8" w14:textId="779D5EB6" w:rsidR="002F010C" w:rsidRDefault="00256ABC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Cs/>
                <w:sz w:val="20"/>
                <w:szCs w:val="20"/>
                <w:lang w:eastAsia="en-CA"/>
              </w:rPr>
            </w:pPr>
            <w:r>
              <w:rPr>
                <w:rFonts w:eastAsia="Times New Roman" w:cs="Arial"/>
                <w:bCs/>
                <w:sz w:val="20"/>
                <w:szCs w:val="20"/>
                <w:lang w:eastAsia="en-CA"/>
              </w:rPr>
              <w:t>Few chart types are appropriate for the data used.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A825405" w14:textId="1F91D6BE" w:rsidR="002F010C" w:rsidRPr="00EF33F9" w:rsidRDefault="0016640C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Cs/>
                <w:sz w:val="20"/>
                <w:szCs w:val="20"/>
                <w:lang w:eastAsia="en-CA"/>
              </w:rPr>
            </w:pPr>
            <w:r>
              <w:rPr>
                <w:rFonts w:eastAsia="Times New Roman" w:cs="Arial"/>
                <w:bCs/>
                <w:sz w:val="20"/>
                <w:szCs w:val="20"/>
                <w:lang w:eastAsia="en-CA"/>
              </w:rPr>
              <w:t>Most chart types are appropriate for the data used.</w:t>
            </w:r>
          </w:p>
        </w:tc>
        <w:tc>
          <w:tcPr>
            <w:tcW w:w="2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4DE1D94" w14:textId="745252B6" w:rsidR="002F010C" w:rsidRDefault="0016640C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Cs/>
                <w:sz w:val="20"/>
                <w:szCs w:val="20"/>
                <w:lang w:eastAsia="en-CA"/>
              </w:rPr>
            </w:pPr>
            <w:r>
              <w:rPr>
                <w:rFonts w:eastAsia="Times New Roman" w:cs="Arial"/>
                <w:bCs/>
                <w:sz w:val="20"/>
                <w:szCs w:val="20"/>
                <w:lang w:eastAsia="en-CA"/>
              </w:rPr>
              <w:t>All chart types are appropriate for the data used.</w:t>
            </w:r>
          </w:p>
        </w:tc>
        <w:tc>
          <w:tcPr>
            <w:tcW w:w="13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821A7D5" w14:textId="77777777" w:rsidR="002F010C" w:rsidRPr="00821C97" w:rsidRDefault="002F010C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</w:pPr>
            <w:r w:rsidRPr="00821C97"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  <w:t>/</w:t>
            </w:r>
            <w:r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  <w:t>3</w:t>
            </w:r>
          </w:p>
        </w:tc>
      </w:tr>
      <w:tr w:rsidR="002F010C" w:rsidRPr="00821C97" w14:paraId="10F10624" w14:textId="77777777" w:rsidTr="005344FB">
        <w:trPr>
          <w:trHeight w:val="15"/>
          <w:jc w:val="center"/>
        </w:trPr>
        <w:tc>
          <w:tcPr>
            <w:tcW w:w="14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3DABFAE" w14:textId="0936DACD" w:rsidR="002F010C" w:rsidRPr="00EF33F9" w:rsidRDefault="002F010C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Cs/>
                <w:sz w:val="20"/>
                <w:szCs w:val="20"/>
                <w:lang w:eastAsia="en-CA"/>
              </w:rPr>
            </w:pPr>
            <w:r w:rsidRPr="002F010C"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  <w:t>Data-to-ink ratio</w:t>
            </w:r>
          </w:p>
        </w:tc>
        <w:tc>
          <w:tcPr>
            <w:tcW w:w="1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F84590" w14:textId="60F7F6DB" w:rsidR="002F010C" w:rsidRDefault="00D82403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Cs/>
                <w:sz w:val="20"/>
                <w:szCs w:val="20"/>
                <w:lang w:eastAsia="en-CA"/>
              </w:rPr>
            </w:pPr>
            <w:r>
              <w:rPr>
                <w:rFonts w:eastAsia="Times New Roman" w:cs="Arial"/>
                <w:bCs/>
                <w:sz w:val="20"/>
                <w:szCs w:val="20"/>
                <w:lang w:eastAsia="en-CA"/>
              </w:rPr>
              <w:t>Data-to-ink ratio is low. Difficult to interpret visualizations</w:t>
            </w:r>
          </w:p>
        </w:tc>
        <w:tc>
          <w:tcPr>
            <w:tcW w:w="1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916681" w14:textId="33D83B67" w:rsidR="002F010C" w:rsidRDefault="00D82403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Cs/>
                <w:sz w:val="20"/>
                <w:szCs w:val="20"/>
                <w:lang w:eastAsia="en-CA"/>
              </w:rPr>
            </w:pPr>
            <w:r>
              <w:rPr>
                <w:rFonts w:eastAsia="Times New Roman" w:cs="Arial"/>
                <w:bCs/>
                <w:sz w:val="20"/>
                <w:szCs w:val="20"/>
                <w:lang w:eastAsia="en-CA"/>
              </w:rPr>
              <w:t>Data-to-ink ratio is ok. Many elements should be removed.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9161764" w14:textId="722326AD" w:rsidR="002F010C" w:rsidRPr="00EF33F9" w:rsidRDefault="00D82403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Cs/>
                <w:sz w:val="20"/>
                <w:szCs w:val="20"/>
                <w:lang w:eastAsia="en-CA"/>
              </w:rPr>
            </w:pPr>
            <w:r>
              <w:rPr>
                <w:rFonts w:eastAsia="Times New Roman" w:cs="Arial"/>
                <w:bCs/>
                <w:sz w:val="20"/>
                <w:szCs w:val="20"/>
                <w:lang w:eastAsia="en-CA"/>
              </w:rPr>
              <w:t>Data-to-ink ratio is high. Some elements could be removed.</w:t>
            </w:r>
          </w:p>
        </w:tc>
        <w:tc>
          <w:tcPr>
            <w:tcW w:w="2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F8C1777" w14:textId="1B0EE354" w:rsidR="002F010C" w:rsidRDefault="004B00FA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Cs/>
                <w:sz w:val="20"/>
                <w:szCs w:val="20"/>
                <w:lang w:eastAsia="en-CA"/>
              </w:rPr>
            </w:pPr>
            <w:r>
              <w:rPr>
                <w:rFonts w:eastAsia="Times New Roman" w:cs="Arial"/>
                <w:bCs/>
                <w:sz w:val="20"/>
                <w:szCs w:val="20"/>
                <w:lang w:eastAsia="en-CA"/>
              </w:rPr>
              <w:t>Data-to-ink ratio is maximized. Visualizations are clean and well-formatted</w:t>
            </w:r>
            <w:r w:rsidR="00E46DC2">
              <w:rPr>
                <w:rFonts w:eastAsia="Times New Roman" w:cs="Arial"/>
                <w:bCs/>
                <w:sz w:val="20"/>
                <w:szCs w:val="20"/>
                <w:lang w:eastAsia="en-CA"/>
              </w:rPr>
              <w:t>.</w:t>
            </w:r>
          </w:p>
        </w:tc>
        <w:tc>
          <w:tcPr>
            <w:tcW w:w="13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C6D1CA7" w14:textId="77777777" w:rsidR="002F010C" w:rsidRPr="00821C97" w:rsidRDefault="002F010C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</w:pPr>
            <w:r w:rsidRPr="00821C97"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  <w:t>/</w:t>
            </w:r>
            <w:r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  <w:t>3</w:t>
            </w:r>
          </w:p>
        </w:tc>
      </w:tr>
      <w:tr w:rsidR="002F010C" w:rsidRPr="00821C97" w14:paraId="25D0D705" w14:textId="77777777" w:rsidTr="005344FB">
        <w:trPr>
          <w:trHeight w:val="15"/>
          <w:jc w:val="center"/>
        </w:trPr>
        <w:tc>
          <w:tcPr>
            <w:tcW w:w="14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88B055D" w14:textId="5D1C0035" w:rsidR="002F010C" w:rsidRPr="00EF33F9" w:rsidRDefault="002F010C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Cs/>
                <w:sz w:val="20"/>
                <w:szCs w:val="20"/>
                <w:lang w:eastAsia="en-CA"/>
              </w:rPr>
            </w:pPr>
            <w:r w:rsidRPr="002F010C"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  <w:t>Effective use of colour</w:t>
            </w:r>
          </w:p>
        </w:tc>
        <w:tc>
          <w:tcPr>
            <w:tcW w:w="1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59BBBF" w14:textId="262D131F" w:rsidR="002F010C" w:rsidRDefault="0066148F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Cs/>
                <w:sz w:val="20"/>
                <w:szCs w:val="20"/>
                <w:lang w:eastAsia="en-CA"/>
              </w:rPr>
            </w:pPr>
            <w:r>
              <w:rPr>
                <w:rFonts w:eastAsia="Times New Roman" w:cs="Arial"/>
                <w:bCs/>
                <w:sz w:val="20"/>
                <w:szCs w:val="20"/>
                <w:lang w:eastAsia="en-CA"/>
              </w:rPr>
              <w:t>Colour is used poorly. Colour is distracting and makes it difficult to understand visualizations.</w:t>
            </w:r>
          </w:p>
        </w:tc>
        <w:tc>
          <w:tcPr>
            <w:tcW w:w="1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8444B5" w14:textId="4D4D3E24" w:rsidR="002F010C" w:rsidRDefault="0066148F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Cs/>
                <w:sz w:val="20"/>
                <w:szCs w:val="20"/>
                <w:lang w:eastAsia="en-CA"/>
              </w:rPr>
            </w:pPr>
            <w:r>
              <w:rPr>
                <w:rFonts w:eastAsia="Times New Roman" w:cs="Arial"/>
                <w:bCs/>
                <w:sz w:val="20"/>
                <w:szCs w:val="20"/>
                <w:lang w:eastAsia="en-CA"/>
              </w:rPr>
              <w:t xml:space="preserve">Colour </w:t>
            </w:r>
            <w:r w:rsidR="00C06520">
              <w:rPr>
                <w:rFonts w:eastAsia="Times New Roman" w:cs="Arial"/>
                <w:bCs/>
                <w:sz w:val="20"/>
                <w:szCs w:val="20"/>
                <w:lang w:eastAsia="en-CA"/>
              </w:rPr>
              <w:t>choices could be better. Colour is distracting in most cases.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E4CC80A" w14:textId="5E29E9F6" w:rsidR="002F010C" w:rsidRPr="00EF33F9" w:rsidRDefault="0066148F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Cs/>
                <w:sz w:val="20"/>
                <w:szCs w:val="20"/>
                <w:lang w:eastAsia="en-CA"/>
              </w:rPr>
            </w:pPr>
            <w:r>
              <w:rPr>
                <w:rFonts w:eastAsia="Times New Roman" w:cs="Arial"/>
                <w:bCs/>
                <w:sz w:val="20"/>
                <w:szCs w:val="20"/>
                <w:lang w:eastAsia="en-CA"/>
              </w:rPr>
              <w:t>Colour is mostly effective for conveying meaning. Some colour may be distracting.</w:t>
            </w:r>
          </w:p>
        </w:tc>
        <w:tc>
          <w:tcPr>
            <w:tcW w:w="2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2A3243E" w14:textId="6315F192" w:rsidR="002F010C" w:rsidRDefault="0066148F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Cs/>
                <w:sz w:val="20"/>
                <w:szCs w:val="20"/>
                <w:lang w:eastAsia="en-CA"/>
              </w:rPr>
            </w:pPr>
            <w:r>
              <w:rPr>
                <w:rFonts w:eastAsia="Times New Roman" w:cs="Arial"/>
                <w:bCs/>
                <w:sz w:val="20"/>
                <w:szCs w:val="20"/>
                <w:lang w:eastAsia="en-CA"/>
              </w:rPr>
              <w:t>Colour is used effectively to convey meaning. Colour is not distracting.</w:t>
            </w:r>
          </w:p>
        </w:tc>
        <w:tc>
          <w:tcPr>
            <w:tcW w:w="13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7B214B3" w14:textId="77777777" w:rsidR="002F010C" w:rsidRPr="00821C97" w:rsidRDefault="002F010C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</w:pPr>
            <w:r w:rsidRPr="00821C97"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  <w:t>/</w:t>
            </w:r>
            <w:r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  <w:t>3</w:t>
            </w:r>
          </w:p>
        </w:tc>
      </w:tr>
      <w:tr w:rsidR="002F010C" w:rsidRPr="00821C97" w14:paraId="434B4704" w14:textId="77777777" w:rsidTr="005344FB">
        <w:trPr>
          <w:trHeight w:val="15"/>
          <w:jc w:val="center"/>
        </w:trPr>
        <w:tc>
          <w:tcPr>
            <w:tcW w:w="14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7D592F0" w14:textId="176CEB15" w:rsidR="002F010C" w:rsidRPr="0065499E" w:rsidRDefault="002F010C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</w:pPr>
            <w:r w:rsidRPr="002F010C"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  <w:t>Clear and accurate annotation (e.g. no typ</w:t>
            </w:r>
            <w:r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  <w:t>o</w:t>
            </w:r>
            <w:r w:rsidRPr="002F010C"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  <w:t>s)</w:t>
            </w:r>
          </w:p>
        </w:tc>
        <w:tc>
          <w:tcPr>
            <w:tcW w:w="1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72DCE7" w14:textId="022A8ED4" w:rsidR="002F010C" w:rsidRDefault="0023553F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Cs/>
                <w:sz w:val="20"/>
                <w:szCs w:val="20"/>
                <w:lang w:eastAsia="en-CA"/>
              </w:rPr>
            </w:pPr>
            <w:r>
              <w:rPr>
                <w:rFonts w:eastAsia="Times New Roman" w:cs="Arial"/>
                <w:bCs/>
                <w:sz w:val="20"/>
                <w:szCs w:val="20"/>
                <w:lang w:eastAsia="en-CA"/>
              </w:rPr>
              <w:t>Significant typos and inconsistencies. Annotations are in</w:t>
            </w:r>
            <w:r w:rsidR="00C777C9">
              <w:rPr>
                <w:rFonts w:eastAsia="Times New Roman" w:cs="Arial"/>
                <w:bCs/>
                <w:sz w:val="20"/>
                <w:szCs w:val="20"/>
                <w:lang w:eastAsia="en-CA"/>
              </w:rPr>
              <w:t>accurate or not meaningful.</w:t>
            </w:r>
          </w:p>
        </w:tc>
        <w:tc>
          <w:tcPr>
            <w:tcW w:w="15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9149FB" w14:textId="38FD8F65" w:rsidR="002F010C" w:rsidRDefault="0023553F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Cs/>
                <w:sz w:val="20"/>
                <w:szCs w:val="20"/>
                <w:lang w:eastAsia="en-CA"/>
              </w:rPr>
            </w:pPr>
            <w:r>
              <w:rPr>
                <w:rFonts w:eastAsia="Times New Roman" w:cs="Arial"/>
                <w:bCs/>
                <w:sz w:val="20"/>
                <w:szCs w:val="20"/>
                <w:lang w:eastAsia="en-CA"/>
              </w:rPr>
              <w:t>Many typos and inconsistencies. Some chart annotations are inaccurate or not meaningful.</w:t>
            </w:r>
          </w:p>
        </w:tc>
        <w:tc>
          <w:tcPr>
            <w:tcW w:w="15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CD007A2" w14:textId="634CCBF8" w:rsidR="002F010C" w:rsidRDefault="0023553F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Cs/>
                <w:sz w:val="20"/>
                <w:szCs w:val="20"/>
                <w:lang w:eastAsia="en-CA"/>
              </w:rPr>
            </w:pPr>
            <w:r>
              <w:rPr>
                <w:rFonts w:eastAsia="Times New Roman" w:cs="Arial"/>
                <w:bCs/>
                <w:sz w:val="20"/>
                <w:szCs w:val="20"/>
                <w:lang w:eastAsia="en-CA"/>
              </w:rPr>
              <w:t>Minor typos or inconsistencies. Chart annotations are mostly accurate and meaningful.</w:t>
            </w:r>
          </w:p>
        </w:tc>
        <w:tc>
          <w:tcPr>
            <w:tcW w:w="2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3C1CFCE" w14:textId="76D501CD" w:rsidR="002F010C" w:rsidRDefault="0023553F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Cs/>
                <w:sz w:val="20"/>
                <w:szCs w:val="20"/>
                <w:lang w:eastAsia="en-CA"/>
              </w:rPr>
            </w:pPr>
            <w:r w:rsidRPr="0023553F">
              <w:rPr>
                <w:rFonts w:eastAsia="Times New Roman" w:cs="Arial"/>
                <w:bCs/>
                <w:sz w:val="20"/>
                <w:szCs w:val="20"/>
                <w:lang w:eastAsia="en-CA"/>
              </w:rPr>
              <w:t>No typos</w:t>
            </w:r>
            <w:r>
              <w:rPr>
                <w:rFonts w:eastAsia="Times New Roman" w:cs="Arial"/>
                <w:bCs/>
                <w:sz w:val="20"/>
                <w:szCs w:val="20"/>
                <w:lang w:eastAsia="en-CA"/>
              </w:rPr>
              <w:t xml:space="preserve"> or inconsistencies</w:t>
            </w:r>
            <w:r w:rsidRPr="0023553F">
              <w:rPr>
                <w:rFonts w:eastAsia="Times New Roman" w:cs="Arial"/>
                <w:bCs/>
                <w:sz w:val="20"/>
                <w:szCs w:val="20"/>
                <w:lang w:eastAsia="en-CA"/>
              </w:rPr>
              <w:t xml:space="preserve">. </w:t>
            </w:r>
            <w:r>
              <w:rPr>
                <w:rFonts w:eastAsia="Times New Roman" w:cs="Arial"/>
                <w:bCs/>
                <w:sz w:val="20"/>
                <w:szCs w:val="20"/>
                <w:lang w:eastAsia="en-CA"/>
              </w:rPr>
              <w:t>All chart annotations are accurate and meaningful.</w:t>
            </w:r>
          </w:p>
        </w:tc>
        <w:tc>
          <w:tcPr>
            <w:tcW w:w="13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D4DF8B6" w14:textId="77777777" w:rsidR="002F010C" w:rsidRPr="00821C97" w:rsidRDefault="002F010C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</w:pPr>
            <w:r w:rsidRPr="00821C97"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  <w:t>/</w:t>
            </w:r>
            <w:r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  <w:t>3</w:t>
            </w:r>
          </w:p>
        </w:tc>
      </w:tr>
      <w:tr w:rsidR="002F010C" w:rsidRPr="00821C97" w14:paraId="79A9A9E2" w14:textId="77777777" w:rsidTr="005344FB">
        <w:trPr>
          <w:trHeight w:val="15"/>
          <w:jc w:val="center"/>
        </w:trPr>
        <w:tc>
          <w:tcPr>
            <w:tcW w:w="14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9F049AF" w14:textId="77777777" w:rsidR="002F010C" w:rsidRPr="00821C97" w:rsidRDefault="002F010C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</w:pPr>
            <w:r w:rsidRPr="00821C97">
              <w:rPr>
                <w:rFonts w:eastAsia="Times New Roman" w:cs="Arial"/>
                <w:b/>
                <w:bCs/>
                <w:sz w:val="18"/>
                <w:szCs w:val="18"/>
                <w:lang w:eastAsia="en-CA"/>
              </w:rPr>
              <w:t>Total</w:t>
            </w:r>
          </w:p>
        </w:tc>
        <w:tc>
          <w:tcPr>
            <w:tcW w:w="658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52478142" w14:textId="77777777" w:rsidR="002F010C" w:rsidRPr="00821C97" w:rsidRDefault="002F010C" w:rsidP="00470B76">
            <w:pPr>
              <w:spacing w:before="0" w:after="0" w:line="240" w:lineRule="auto"/>
              <w:jc w:val="center"/>
              <w:textAlignment w:val="baseline"/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</w:pPr>
          </w:p>
        </w:tc>
        <w:tc>
          <w:tcPr>
            <w:tcW w:w="13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C36B425" w14:textId="4EF1CA4D" w:rsidR="002F010C" w:rsidRPr="00821C97" w:rsidRDefault="002F010C" w:rsidP="00470B76">
            <w:pPr>
              <w:spacing w:before="0"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CA"/>
              </w:rPr>
            </w:pPr>
            <w:r w:rsidRPr="00821C97"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  <w:t>/</w:t>
            </w:r>
            <w:r>
              <w:rPr>
                <w:rFonts w:eastAsia="Times New Roman" w:cs="Arial"/>
                <w:b/>
                <w:bCs/>
                <w:sz w:val="20"/>
                <w:szCs w:val="20"/>
                <w:lang w:eastAsia="en-CA"/>
              </w:rPr>
              <w:t>15</w:t>
            </w:r>
          </w:p>
        </w:tc>
      </w:tr>
    </w:tbl>
    <w:p w14:paraId="1DFCC941" w14:textId="77777777" w:rsidR="002F010C" w:rsidRDefault="002F010C" w:rsidP="002F010C"/>
    <w:p w14:paraId="5E47B920" w14:textId="77777777" w:rsidR="008A60B5" w:rsidRPr="008A60B5" w:rsidRDefault="008A60B5" w:rsidP="008A60B5"/>
    <w:sectPr w:rsidR="008A60B5" w:rsidRPr="008A60B5" w:rsidSect="00BB24E0">
      <w:headerReference w:type="default" r:id="rId11"/>
      <w:footerReference w:type="default" r:id="rId12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56A5E5" w14:textId="77777777" w:rsidR="0022192A" w:rsidRDefault="0022192A" w:rsidP="00C622DD">
      <w:r>
        <w:separator/>
      </w:r>
    </w:p>
  </w:endnote>
  <w:endnote w:type="continuationSeparator" w:id="0">
    <w:p w14:paraId="04DBCE11" w14:textId="77777777" w:rsidR="0022192A" w:rsidRDefault="0022192A" w:rsidP="00C622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1A7122" w14:textId="67AC1530" w:rsidR="008E4B3F" w:rsidRPr="00A37301" w:rsidRDefault="00A6198E" w:rsidP="00C622DD">
    <w:pPr>
      <w:pStyle w:val="Footer"/>
      <w:tabs>
        <w:tab w:val="center" w:pos="9000"/>
      </w:tabs>
    </w:pPr>
    <w:r>
      <w:t>© 202</w:t>
    </w:r>
    <w:r w:rsidR="008A60B5">
      <w:t>4</w:t>
    </w:r>
    <w:r w:rsidRPr="00A37301">
      <w:t>, Southern Alberta Institute of Technology</w:t>
    </w:r>
    <w:r w:rsidR="001F56E8">
      <w:tab/>
    </w:r>
    <w:r w:rsidR="001F56E8" w:rsidRPr="001F56E8">
      <w:rPr>
        <w:b/>
      </w:rPr>
      <w:fldChar w:fldCharType="begin"/>
    </w:r>
    <w:r w:rsidR="001F56E8" w:rsidRPr="001F56E8">
      <w:rPr>
        <w:b/>
      </w:rPr>
      <w:instrText xml:space="preserve"> PAGE   \* MERGEFORMAT </w:instrText>
    </w:r>
    <w:r w:rsidR="001F56E8" w:rsidRPr="001F56E8">
      <w:rPr>
        <w:b/>
      </w:rPr>
      <w:fldChar w:fldCharType="separate"/>
    </w:r>
    <w:r w:rsidR="00CC6D3E">
      <w:rPr>
        <w:b/>
        <w:noProof/>
      </w:rPr>
      <w:t>1</w:t>
    </w:r>
    <w:r w:rsidR="001F56E8" w:rsidRPr="001F56E8"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09BB41" w14:textId="77777777" w:rsidR="0022192A" w:rsidRDefault="0022192A" w:rsidP="00C622DD">
      <w:r>
        <w:separator/>
      </w:r>
    </w:p>
  </w:footnote>
  <w:footnote w:type="continuationSeparator" w:id="0">
    <w:p w14:paraId="24AD18A6" w14:textId="77777777" w:rsidR="0022192A" w:rsidRDefault="0022192A" w:rsidP="00C622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53D28E" w14:textId="77777777" w:rsidR="005035B2" w:rsidRPr="001B78B4" w:rsidRDefault="001F56E8" w:rsidP="00C622DD">
    <w:pPr>
      <w:pStyle w:val="Header"/>
    </w:pPr>
    <w:r>
      <w:rPr>
        <w:noProof/>
        <w:lang w:eastAsia="en-CA"/>
      </w:rPr>
      <w:drawing>
        <wp:anchor distT="0" distB="0" distL="114300" distR="114300" simplePos="0" relativeHeight="251662336" behindDoc="1" locked="0" layoutInCell="1" allowOverlap="1" wp14:anchorId="7DEC267A" wp14:editId="66BAFFFB">
          <wp:simplePos x="0" y="0"/>
          <wp:positionH relativeFrom="column">
            <wp:posOffset>4570730</wp:posOffset>
          </wp:positionH>
          <wp:positionV relativeFrom="paragraph">
            <wp:posOffset>-247650</wp:posOffset>
          </wp:positionV>
          <wp:extent cx="1526540" cy="630555"/>
          <wp:effectExtent l="0" t="0" r="0" b="0"/>
          <wp:wrapNone/>
          <wp:docPr id="2" name="Picture 2" descr="SAI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ait_icon_wordmark_horiz_colour_rgb_72dpi (002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6540" cy="630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266713"/>
    <w:multiLevelType w:val="hybridMultilevel"/>
    <w:tmpl w:val="44806C5E"/>
    <w:lvl w:ilvl="0" w:tplc="D4A2E296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290BCD"/>
    <w:multiLevelType w:val="hybridMultilevel"/>
    <w:tmpl w:val="5980DCC6"/>
    <w:lvl w:ilvl="0" w:tplc="50903060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2B323F2"/>
    <w:multiLevelType w:val="hybridMultilevel"/>
    <w:tmpl w:val="1318C364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0C4691"/>
    <w:multiLevelType w:val="hybridMultilevel"/>
    <w:tmpl w:val="D14246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711B6A"/>
    <w:multiLevelType w:val="hybridMultilevel"/>
    <w:tmpl w:val="CF4AC9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8C5A3A"/>
    <w:multiLevelType w:val="hybridMultilevel"/>
    <w:tmpl w:val="A9326678"/>
    <w:lvl w:ilvl="0" w:tplc="C742C094">
      <w:start w:val="1"/>
      <w:numFmt w:val="lowerLetter"/>
      <w:pStyle w:val="List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E0153B"/>
    <w:multiLevelType w:val="hybridMultilevel"/>
    <w:tmpl w:val="016A7C74"/>
    <w:lvl w:ilvl="0" w:tplc="05B8BC52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9E6289"/>
    <w:multiLevelType w:val="hybridMultilevel"/>
    <w:tmpl w:val="1318C364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78152AB"/>
    <w:multiLevelType w:val="hybridMultilevel"/>
    <w:tmpl w:val="2D2C6E60"/>
    <w:lvl w:ilvl="0" w:tplc="F9F01EE8">
      <w:start w:val="1"/>
      <w:numFmt w:val="lowerRoman"/>
      <w:pStyle w:val="Listi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DB7197"/>
    <w:multiLevelType w:val="hybridMultilevel"/>
    <w:tmpl w:val="84D41724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C601868"/>
    <w:multiLevelType w:val="hybridMultilevel"/>
    <w:tmpl w:val="389AB3E6"/>
    <w:lvl w:ilvl="0" w:tplc="1CB21836">
      <w:start w:val="1"/>
      <w:numFmt w:val="decimal"/>
      <w:pStyle w:val="ListNumeric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1EA1FD1"/>
    <w:multiLevelType w:val="hybridMultilevel"/>
    <w:tmpl w:val="7BA4A672"/>
    <w:lvl w:ilvl="0" w:tplc="0A0A83EC">
      <w:start w:val="1"/>
      <w:numFmt w:val="bullet"/>
      <w:pStyle w:val="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AC448A"/>
    <w:multiLevelType w:val="hybridMultilevel"/>
    <w:tmpl w:val="1318C364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79882783">
    <w:abstractNumId w:val="5"/>
  </w:num>
  <w:num w:numId="2" w16cid:durableId="125633939">
    <w:abstractNumId w:val="6"/>
  </w:num>
  <w:num w:numId="3" w16cid:durableId="1174488538">
    <w:abstractNumId w:val="8"/>
  </w:num>
  <w:num w:numId="4" w16cid:durableId="1424180450">
    <w:abstractNumId w:val="10"/>
  </w:num>
  <w:num w:numId="5" w16cid:durableId="557595243">
    <w:abstractNumId w:val="0"/>
  </w:num>
  <w:num w:numId="6" w16cid:durableId="1406144385">
    <w:abstractNumId w:val="11"/>
  </w:num>
  <w:num w:numId="7" w16cid:durableId="1779370017">
    <w:abstractNumId w:val="1"/>
  </w:num>
  <w:num w:numId="8" w16cid:durableId="1195967957">
    <w:abstractNumId w:val="0"/>
    <w:lvlOverride w:ilvl="0">
      <w:startOverride w:val="1"/>
    </w:lvlOverride>
  </w:num>
  <w:num w:numId="9" w16cid:durableId="2044556156">
    <w:abstractNumId w:val="0"/>
  </w:num>
  <w:num w:numId="10" w16cid:durableId="637107193">
    <w:abstractNumId w:val="0"/>
  </w:num>
  <w:num w:numId="11" w16cid:durableId="913516856">
    <w:abstractNumId w:val="0"/>
  </w:num>
  <w:num w:numId="12" w16cid:durableId="1697803766">
    <w:abstractNumId w:val="0"/>
  </w:num>
  <w:num w:numId="13" w16cid:durableId="1188954138">
    <w:abstractNumId w:val="9"/>
  </w:num>
  <w:num w:numId="14" w16cid:durableId="248005067">
    <w:abstractNumId w:val="4"/>
  </w:num>
  <w:num w:numId="15" w16cid:durableId="1030689239">
    <w:abstractNumId w:val="3"/>
  </w:num>
  <w:num w:numId="16" w16cid:durableId="709185300">
    <w:abstractNumId w:val="12"/>
  </w:num>
  <w:num w:numId="17" w16cid:durableId="316884740">
    <w:abstractNumId w:val="7"/>
  </w:num>
  <w:num w:numId="18" w16cid:durableId="6372221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0MTUztDCysDAyNTZV0lEKTi0uzszPAykwrAUAKLenmSwAAAA="/>
  </w:docVars>
  <w:rsids>
    <w:rsidRoot w:val="005035B2"/>
    <w:rsid w:val="00020DBB"/>
    <w:rsid w:val="000C1380"/>
    <w:rsid w:val="000C6EEF"/>
    <w:rsid w:val="000C7256"/>
    <w:rsid w:val="000E6892"/>
    <w:rsid w:val="001016EB"/>
    <w:rsid w:val="00133D88"/>
    <w:rsid w:val="0016640C"/>
    <w:rsid w:val="00166E79"/>
    <w:rsid w:val="00181654"/>
    <w:rsid w:val="00182FBE"/>
    <w:rsid w:val="001B77B7"/>
    <w:rsid w:val="001B78B4"/>
    <w:rsid w:val="001D565C"/>
    <w:rsid w:val="001D6411"/>
    <w:rsid w:val="001F56E8"/>
    <w:rsid w:val="0022192A"/>
    <w:rsid w:val="0023553F"/>
    <w:rsid w:val="00256ABC"/>
    <w:rsid w:val="00270557"/>
    <w:rsid w:val="002804AF"/>
    <w:rsid w:val="0029307D"/>
    <w:rsid w:val="002D4EBD"/>
    <w:rsid w:val="002F010C"/>
    <w:rsid w:val="00312160"/>
    <w:rsid w:val="00343B5D"/>
    <w:rsid w:val="003605FA"/>
    <w:rsid w:val="00392A62"/>
    <w:rsid w:val="003E0BD7"/>
    <w:rsid w:val="003E560D"/>
    <w:rsid w:val="003F4008"/>
    <w:rsid w:val="00403FFB"/>
    <w:rsid w:val="00416563"/>
    <w:rsid w:val="00426188"/>
    <w:rsid w:val="004268E2"/>
    <w:rsid w:val="004540CF"/>
    <w:rsid w:val="00470B76"/>
    <w:rsid w:val="004950DA"/>
    <w:rsid w:val="004A0488"/>
    <w:rsid w:val="004B00FA"/>
    <w:rsid w:val="004B3415"/>
    <w:rsid w:val="004B396E"/>
    <w:rsid w:val="004C3FB0"/>
    <w:rsid w:val="004C4095"/>
    <w:rsid w:val="004D1107"/>
    <w:rsid w:val="005035B2"/>
    <w:rsid w:val="00517651"/>
    <w:rsid w:val="005344FB"/>
    <w:rsid w:val="005F7BB5"/>
    <w:rsid w:val="006056C6"/>
    <w:rsid w:val="00636986"/>
    <w:rsid w:val="00643EEB"/>
    <w:rsid w:val="00646572"/>
    <w:rsid w:val="0066148F"/>
    <w:rsid w:val="006B1B0B"/>
    <w:rsid w:val="006C064C"/>
    <w:rsid w:val="006D0F15"/>
    <w:rsid w:val="006E17C8"/>
    <w:rsid w:val="00701864"/>
    <w:rsid w:val="007366F4"/>
    <w:rsid w:val="007377C6"/>
    <w:rsid w:val="007814BA"/>
    <w:rsid w:val="007D79C5"/>
    <w:rsid w:val="007F58E7"/>
    <w:rsid w:val="00807062"/>
    <w:rsid w:val="0082599B"/>
    <w:rsid w:val="008370B4"/>
    <w:rsid w:val="008418E0"/>
    <w:rsid w:val="008743E8"/>
    <w:rsid w:val="008A08D3"/>
    <w:rsid w:val="008A60B5"/>
    <w:rsid w:val="008C2205"/>
    <w:rsid w:val="008C303A"/>
    <w:rsid w:val="008C653B"/>
    <w:rsid w:val="008E37C7"/>
    <w:rsid w:val="008E4B3F"/>
    <w:rsid w:val="0093212C"/>
    <w:rsid w:val="00950DE2"/>
    <w:rsid w:val="009659EB"/>
    <w:rsid w:val="00973FFB"/>
    <w:rsid w:val="00980B7F"/>
    <w:rsid w:val="009836F7"/>
    <w:rsid w:val="009A52C4"/>
    <w:rsid w:val="009C590C"/>
    <w:rsid w:val="009D4019"/>
    <w:rsid w:val="009D7A64"/>
    <w:rsid w:val="009F408B"/>
    <w:rsid w:val="009F482E"/>
    <w:rsid w:val="009F4EE6"/>
    <w:rsid w:val="00A01DC8"/>
    <w:rsid w:val="00A10329"/>
    <w:rsid w:val="00A12E63"/>
    <w:rsid w:val="00A24B3D"/>
    <w:rsid w:val="00A37301"/>
    <w:rsid w:val="00A6198E"/>
    <w:rsid w:val="00A9766D"/>
    <w:rsid w:val="00AF0584"/>
    <w:rsid w:val="00B07B76"/>
    <w:rsid w:val="00B34E9A"/>
    <w:rsid w:val="00B4517F"/>
    <w:rsid w:val="00B51F7F"/>
    <w:rsid w:val="00B6329F"/>
    <w:rsid w:val="00B774C2"/>
    <w:rsid w:val="00B97A25"/>
    <w:rsid w:val="00BB24E0"/>
    <w:rsid w:val="00BB4AE3"/>
    <w:rsid w:val="00BE3562"/>
    <w:rsid w:val="00BE732A"/>
    <w:rsid w:val="00BF0067"/>
    <w:rsid w:val="00C04EB9"/>
    <w:rsid w:val="00C06520"/>
    <w:rsid w:val="00C07114"/>
    <w:rsid w:val="00C11E8D"/>
    <w:rsid w:val="00C21DA0"/>
    <w:rsid w:val="00C30364"/>
    <w:rsid w:val="00C622DD"/>
    <w:rsid w:val="00C77126"/>
    <w:rsid w:val="00C777C9"/>
    <w:rsid w:val="00CC12A5"/>
    <w:rsid w:val="00CC6D3E"/>
    <w:rsid w:val="00CE329F"/>
    <w:rsid w:val="00D045AB"/>
    <w:rsid w:val="00D05549"/>
    <w:rsid w:val="00D13693"/>
    <w:rsid w:val="00D66546"/>
    <w:rsid w:val="00D82403"/>
    <w:rsid w:val="00D82E3C"/>
    <w:rsid w:val="00D97F6C"/>
    <w:rsid w:val="00DA5E5A"/>
    <w:rsid w:val="00DB48B2"/>
    <w:rsid w:val="00DC48F4"/>
    <w:rsid w:val="00E42A99"/>
    <w:rsid w:val="00E46DC2"/>
    <w:rsid w:val="00E539FB"/>
    <w:rsid w:val="00E82FEC"/>
    <w:rsid w:val="00E90B71"/>
    <w:rsid w:val="00EB58E5"/>
    <w:rsid w:val="00EF12C4"/>
    <w:rsid w:val="00F33877"/>
    <w:rsid w:val="00F432A4"/>
    <w:rsid w:val="00F60FEA"/>
    <w:rsid w:val="00FC3800"/>
    <w:rsid w:val="00FC6C35"/>
    <w:rsid w:val="00FD7218"/>
    <w:rsid w:val="00FE7D3E"/>
    <w:rsid w:val="00FF050D"/>
    <w:rsid w:val="00FF0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E07817"/>
  <w15:chartTrackingRefBased/>
  <w15:docId w15:val="{7BE4E79E-6F5C-4459-B330-B0F848F86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before="-1" w:after="-1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22DD"/>
    <w:pPr>
      <w:spacing w:before="120" w:after="240"/>
    </w:pPr>
    <w:rPr>
      <w:lang w:val="en-CA"/>
    </w:rPr>
  </w:style>
  <w:style w:type="paragraph" w:styleId="Heading1">
    <w:name w:val="heading 1"/>
    <w:basedOn w:val="Title"/>
    <w:next w:val="Normal"/>
    <w:link w:val="Heading1Char"/>
    <w:uiPriority w:val="9"/>
    <w:qFormat/>
    <w:rsid w:val="00BF0067"/>
    <w:pPr>
      <w:keepNext/>
      <w:spacing w:after="120"/>
      <w:outlineLvl w:val="0"/>
    </w:pPr>
    <w:rPr>
      <w:sz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82FBE"/>
    <w:pPr>
      <w:spacing w:before="240"/>
      <w:outlineLvl w:val="1"/>
    </w:pPr>
    <w:rPr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7126"/>
    <w:pPr>
      <w:keepNext/>
      <w:keepLines/>
      <w:spacing w:before="240" w:after="120"/>
      <w:outlineLvl w:val="2"/>
    </w:pPr>
    <w:rPr>
      <w:rFonts w:eastAsiaTheme="majorEastAsia" w:cstheme="majorBidi"/>
      <w:b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77126"/>
    <w:pPr>
      <w:keepNext/>
      <w:keepLines/>
      <w:spacing w:before="240" w:after="120"/>
      <w:outlineLvl w:val="3"/>
    </w:pPr>
    <w:rPr>
      <w:rFonts w:eastAsiaTheme="majorEastAsia" w:cstheme="majorBidi"/>
      <w:b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0FEA"/>
    <w:pPr>
      <w:keepNext/>
      <w:keepLines/>
      <w:spacing w:before="40" w:after="0"/>
      <w:outlineLvl w:val="4"/>
    </w:pPr>
    <w:rPr>
      <w:rFonts w:eastAsiaTheme="majorEastAsia" w:cstheme="majorBidi"/>
      <w:b/>
      <w:sz w:val="23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30364"/>
    <w:pPr>
      <w:keepNext/>
      <w:keepLines/>
      <w:spacing w:before="240" w:after="120"/>
      <w:outlineLvl w:val="5"/>
    </w:pPr>
    <w:rPr>
      <w:rFonts w:eastAsiaTheme="majorEastAsia" w:cstheme="majorBidi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3EEB"/>
    <w:pPr>
      <w:pBdr>
        <w:bottom w:val="single" w:sz="18" w:space="12" w:color="1764A9"/>
      </w:pBdr>
      <w:jc w:val="right"/>
    </w:pPr>
    <w:rPr>
      <w:b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643EEB"/>
    <w:rPr>
      <w:b/>
      <w:sz w:val="32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643EEB"/>
    <w:pPr>
      <w:pBdr>
        <w:top w:val="single" w:sz="18" w:space="6" w:color="1764A9"/>
      </w:pBdr>
      <w:tabs>
        <w:tab w:val="center" w:pos="360"/>
      </w:tabs>
      <w:spacing w:before="60" w:after="0"/>
      <w:ind w:left="1080" w:hanging="108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643EEB"/>
    <w:rPr>
      <w:sz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5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5B2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4B3415"/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3415"/>
    <w:rPr>
      <w:rFonts w:eastAsiaTheme="majorEastAsia" w:cstheme="majorBidi"/>
      <w:b/>
      <w:spacing w:val="-10"/>
      <w:kern w:val="28"/>
      <w:sz w:val="32"/>
      <w:szCs w:val="56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BF0067"/>
    <w:rPr>
      <w:rFonts w:eastAsiaTheme="majorEastAsia" w:cstheme="majorBidi"/>
      <w:b/>
      <w:spacing w:val="-10"/>
      <w:kern w:val="28"/>
      <w:sz w:val="36"/>
      <w:szCs w:val="56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182FBE"/>
    <w:rPr>
      <w:rFonts w:eastAsiaTheme="majorEastAsia" w:cstheme="majorBidi"/>
      <w:b/>
      <w:spacing w:val="-10"/>
      <w:kern w:val="28"/>
      <w:sz w:val="32"/>
      <w:szCs w:val="56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C77126"/>
    <w:rPr>
      <w:rFonts w:eastAsiaTheme="majorEastAsia" w:cstheme="majorBidi"/>
      <w:b/>
      <w:sz w:val="28"/>
      <w:szCs w:val="24"/>
      <w:lang w:val="en-CA"/>
    </w:rPr>
  </w:style>
  <w:style w:type="character" w:customStyle="1" w:styleId="Heading4Char">
    <w:name w:val="Heading 4 Char"/>
    <w:basedOn w:val="DefaultParagraphFont"/>
    <w:link w:val="Heading4"/>
    <w:uiPriority w:val="9"/>
    <w:rsid w:val="00C77126"/>
    <w:rPr>
      <w:rFonts w:eastAsiaTheme="majorEastAsia" w:cstheme="majorBidi"/>
      <w:b/>
      <w:iCs/>
      <w:sz w:val="24"/>
      <w:lang w:val="en-CA"/>
    </w:rPr>
  </w:style>
  <w:style w:type="character" w:customStyle="1" w:styleId="Heading5Char">
    <w:name w:val="Heading 5 Char"/>
    <w:basedOn w:val="DefaultParagraphFont"/>
    <w:link w:val="Heading5"/>
    <w:uiPriority w:val="9"/>
    <w:rsid w:val="00F60FEA"/>
    <w:rPr>
      <w:rFonts w:ascii="Arial" w:eastAsiaTheme="majorEastAsia" w:hAnsi="Arial" w:cstheme="majorBidi"/>
      <w:b/>
      <w:sz w:val="23"/>
    </w:rPr>
  </w:style>
  <w:style w:type="character" w:styleId="Hyperlink">
    <w:name w:val="Hyperlink"/>
    <w:basedOn w:val="DefaultParagraphFont"/>
    <w:uiPriority w:val="99"/>
    <w:unhideWhenUsed/>
    <w:rsid w:val="005035B2"/>
    <w:rPr>
      <w:color w:val="0563C1" w:themeColor="hyperlink"/>
      <w:u w:val="single"/>
    </w:rPr>
  </w:style>
  <w:style w:type="paragraph" w:customStyle="1" w:styleId="IndentBothSides">
    <w:name w:val="Indent Both Sides"/>
    <w:basedOn w:val="Normal"/>
    <w:rsid w:val="005035B2"/>
    <w:pPr>
      <w:ind w:left="720" w:right="720"/>
    </w:pPr>
  </w:style>
  <w:style w:type="paragraph" w:customStyle="1" w:styleId="IndentLista">
    <w:name w:val="Indent List a."/>
    <w:basedOn w:val="Normal"/>
    <w:rsid w:val="005035B2"/>
    <w:pPr>
      <w:spacing w:after="60"/>
      <w:ind w:left="720"/>
    </w:pPr>
  </w:style>
  <w:style w:type="paragraph" w:customStyle="1" w:styleId="IndentListBullet">
    <w:name w:val="Indent List Bullet"/>
    <w:basedOn w:val="Normal"/>
    <w:rsid w:val="005035B2"/>
    <w:pPr>
      <w:spacing w:before="60" w:after="60"/>
      <w:ind w:left="1080"/>
    </w:pPr>
  </w:style>
  <w:style w:type="paragraph" w:customStyle="1" w:styleId="IndentList">
    <w:name w:val="Indent List"/>
    <w:basedOn w:val="Normal"/>
    <w:rsid w:val="002D4EBD"/>
    <w:pPr>
      <w:spacing w:after="120"/>
      <w:ind w:left="360"/>
    </w:pPr>
  </w:style>
  <w:style w:type="paragraph" w:styleId="ListParagraph">
    <w:name w:val="List Paragraph"/>
    <w:aliases w:val="List Paragraph 1."/>
    <w:basedOn w:val="Normal"/>
    <w:uiPriority w:val="34"/>
    <w:qFormat/>
    <w:rsid w:val="00C622DD"/>
    <w:pPr>
      <w:numPr>
        <w:numId w:val="5"/>
      </w:numPr>
      <w:spacing w:after="120"/>
      <w:ind w:left="360"/>
    </w:pPr>
  </w:style>
  <w:style w:type="paragraph" w:customStyle="1" w:styleId="Lista">
    <w:name w:val="List a."/>
    <w:basedOn w:val="ListParagraph"/>
    <w:qFormat/>
    <w:rsid w:val="00C21DA0"/>
    <w:pPr>
      <w:numPr>
        <w:numId w:val="1"/>
      </w:numPr>
      <w:spacing w:after="60"/>
    </w:pPr>
  </w:style>
  <w:style w:type="paragraph" w:customStyle="1" w:styleId="Bullet1">
    <w:name w:val="Bullet 1"/>
    <w:basedOn w:val="ListParagraph"/>
    <w:qFormat/>
    <w:rsid w:val="00312160"/>
    <w:pPr>
      <w:numPr>
        <w:numId w:val="2"/>
      </w:numPr>
      <w:spacing w:after="60"/>
    </w:pPr>
  </w:style>
  <w:style w:type="paragraph" w:customStyle="1" w:styleId="Listi">
    <w:name w:val="List i."/>
    <w:basedOn w:val="ListParagraph"/>
    <w:qFormat/>
    <w:rsid w:val="007814BA"/>
    <w:pPr>
      <w:numPr>
        <w:numId w:val="3"/>
      </w:numPr>
      <w:spacing w:after="60"/>
      <w:ind w:left="1440"/>
    </w:pPr>
  </w:style>
  <w:style w:type="paragraph" w:customStyle="1" w:styleId="ListNumerical">
    <w:name w:val="List Numerical"/>
    <w:basedOn w:val="ListParagraph"/>
    <w:rsid w:val="002D4EBD"/>
    <w:pPr>
      <w:numPr>
        <w:numId w:val="4"/>
      </w:numPr>
      <w:tabs>
        <w:tab w:val="left" w:pos="360"/>
      </w:tabs>
      <w:ind w:left="720" w:hanging="720"/>
    </w:pPr>
  </w:style>
  <w:style w:type="paragraph" w:customStyle="1" w:styleId="SAITCaption">
    <w:name w:val="SAIT Caption"/>
    <w:basedOn w:val="Normal"/>
    <w:next w:val="Source"/>
    <w:qFormat/>
    <w:rsid w:val="00312160"/>
    <w:pPr>
      <w:spacing w:after="60"/>
      <w:jc w:val="center"/>
    </w:pPr>
    <w:rPr>
      <w:b/>
      <w:sz w:val="20"/>
      <w:szCs w:val="20"/>
    </w:rPr>
  </w:style>
  <w:style w:type="table" w:customStyle="1" w:styleId="SAITTableStyle">
    <w:name w:val="SAIT Table Style"/>
    <w:basedOn w:val="TableNormal"/>
    <w:uiPriority w:val="99"/>
    <w:rsid w:val="00B34E9A"/>
    <w:pPr>
      <w:spacing w:before="60" w:after="60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</w:style>
  <w:style w:type="paragraph" w:customStyle="1" w:styleId="Source">
    <w:name w:val="Source"/>
    <w:basedOn w:val="Normal"/>
    <w:next w:val="Normal"/>
    <w:qFormat/>
    <w:rsid w:val="005035B2"/>
    <w:pPr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rsid w:val="005035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mplateInstructions">
    <w:name w:val="Template Instructions"/>
    <w:basedOn w:val="Normal"/>
    <w:next w:val="Normal"/>
    <w:qFormat/>
    <w:rsid w:val="005035B2"/>
    <w:rPr>
      <w:b/>
      <w:i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7814BA"/>
  </w:style>
  <w:style w:type="paragraph" w:styleId="TOCHeading">
    <w:name w:val="TOC Heading"/>
    <w:basedOn w:val="Heading1"/>
    <w:next w:val="Normal"/>
    <w:uiPriority w:val="39"/>
    <w:unhideWhenUsed/>
    <w:rsid w:val="007814BA"/>
    <w:pPr>
      <w:spacing w:before="480"/>
      <w:outlineLvl w:val="9"/>
    </w:pPr>
  </w:style>
  <w:style w:type="character" w:customStyle="1" w:styleId="Heading6Char">
    <w:name w:val="Heading 6 Char"/>
    <w:basedOn w:val="DefaultParagraphFont"/>
    <w:link w:val="Heading6"/>
    <w:uiPriority w:val="9"/>
    <w:rsid w:val="00C30364"/>
    <w:rPr>
      <w:rFonts w:eastAsiaTheme="majorEastAsia" w:cstheme="majorBidi"/>
      <w:b/>
      <w:i/>
      <w:lang w:val="en-CA"/>
    </w:rPr>
  </w:style>
  <w:style w:type="paragraph" w:customStyle="1" w:styleId="IndentListi">
    <w:name w:val="Indent List i."/>
    <w:basedOn w:val="IndentLista"/>
    <w:rsid w:val="00F60FEA"/>
    <w:pPr>
      <w:ind w:left="1440"/>
    </w:pPr>
  </w:style>
  <w:style w:type="paragraph" w:customStyle="1" w:styleId="Bullet2">
    <w:name w:val="Bullet 2"/>
    <w:basedOn w:val="Bullet1"/>
    <w:qFormat/>
    <w:rsid w:val="00312160"/>
    <w:pPr>
      <w:numPr>
        <w:numId w:val="6"/>
      </w:numPr>
      <w:ind w:left="1440"/>
    </w:pPr>
  </w:style>
  <w:style w:type="paragraph" w:customStyle="1" w:styleId="Bullet3">
    <w:name w:val="Bullet 3"/>
    <w:basedOn w:val="Bullet1"/>
    <w:qFormat/>
    <w:rsid w:val="00312160"/>
    <w:pPr>
      <w:numPr>
        <w:numId w:val="7"/>
      </w:numPr>
    </w:pPr>
  </w:style>
  <w:style w:type="paragraph" w:customStyle="1" w:styleId="Table">
    <w:name w:val="Table"/>
    <w:basedOn w:val="Normal"/>
    <w:qFormat/>
    <w:rsid w:val="00B34E9A"/>
    <w:pPr>
      <w:spacing w:before="60" w:after="60"/>
    </w:pPr>
  </w:style>
  <w:style w:type="paragraph" w:customStyle="1" w:styleId="Small">
    <w:name w:val="Small"/>
    <w:basedOn w:val="Normal"/>
    <w:next w:val="Normal"/>
    <w:qFormat/>
    <w:rsid w:val="00B34E9A"/>
    <w:pPr>
      <w:spacing w:after="360"/>
    </w:pPr>
    <w:rPr>
      <w:sz w:val="20"/>
      <w:szCs w:val="20"/>
    </w:rPr>
  </w:style>
  <w:style w:type="paragraph" w:customStyle="1" w:styleId="IndentList1a">
    <w:name w:val="Indent List 1. a."/>
    <w:basedOn w:val="IndentList"/>
    <w:rsid w:val="007377C6"/>
    <w:pPr>
      <w:ind w:left="720"/>
    </w:pPr>
  </w:style>
  <w:style w:type="paragraph" w:customStyle="1" w:styleId="SpecialBox">
    <w:name w:val="Special Box"/>
    <w:basedOn w:val="IndentBothSides"/>
    <w:next w:val="Normal"/>
    <w:rsid w:val="00E539FB"/>
    <w:pPr>
      <w:pBdr>
        <w:left w:val="thinThickLargeGap" w:sz="24" w:space="4" w:color="1764A9"/>
      </w:pBdr>
      <w:spacing w:after="60"/>
    </w:pPr>
  </w:style>
  <w:style w:type="paragraph" w:customStyle="1" w:styleId="indent">
    <w:name w:val="indent"/>
    <w:basedOn w:val="Normal"/>
    <w:rsid w:val="00E539FB"/>
    <w:pPr>
      <w:spacing w:line="240" w:lineRule="auto"/>
      <w:ind w:left="720"/>
    </w:pPr>
    <w:rPr>
      <w:rFonts w:eastAsia="Times New Roman" w:cs="Times New Roman"/>
      <w:szCs w:val="20"/>
      <w:lang w:val="en-US"/>
    </w:rPr>
  </w:style>
  <w:style w:type="paragraph" w:customStyle="1" w:styleId="LeadTab">
    <w:name w:val="Lead Tab"/>
    <w:basedOn w:val="Normal"/>
    <w:qFormat/>
    <w:rsid w:val="00BE3562"/>
    <w:pPr>
      <w:tabs>
        <w:tab w:val="right" w:leader="hyphen" w:pos="8640"/>
      </w:tabs>
      <w:ind w:left="720"/>
    </w:pPr>
  </w:style>
  <w:style w:type="paragraph" w:customStyle="1" w:styleId="ListParagrapha">
    <w:name w:val="List Paragraph a."/>
    <w:basedOn w:val="ListParagraph"/>
    <w:qFormat/>
    <w:rsid w:val="00C622DD"/>
    <w:pPr>
      <w:numPr>
        <w:numId w:val="0"/>
      </w:numPr>
    </w:pPr>
  </w:style>
  <w:style w:type="paragraph" w:customStyle="1" w:styleId="ListParagraphNumerical">
    <w:name w:val="List Paragraph Numerical"/>
    <w:basedOn w:val="ListParagraph"/>
    <w:rsid w:val="00312160"/>
    <w:pPr>
      <w:numPr>
        <w:numId w:val="0"/>
      </w:numPr>
      <w:tabs>
        <w:tab w:val="left" w:pos="360"/>
      </w:tabs>
      <w:ind w:left="360" w:hanging="360"/>
    </w:pPr>
  </w:style>
  <w:style w:type="character" w:styleId="CommentReference">
    <w:name w:val="annotation reference"/>
    <w:basedOn w:val="DefaultParagraphFont"/>
    <w:uiPriority w:val="99"/>
    <w:semiHidden/>
    <w:unhideWhenUsed/>
    <w:rsid w:val="003121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21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2160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21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2160"/>
    <w:rPr>
      <w:b/>
      <w:bCs/>
      <w:sz w:val="20"/>
      <w:szCs w:val="20"/>
      <w:lang w:val="en-CA"/>
    </w:rPr>
  </w:style>
  <w:style w:type="character" w:styleId="SubtleEmphasis">
    <w:name w:val="Subtle Emphasis"/>
    <w:basedOn w:val="DefaultParagraphFont"/>
    <w:uiPriority w:val="19"/>
    <w:rsid w:val="00E42A99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E42A99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ec7ed6-97ce-43ee-b873-96e351ef7824" xsi:nil="true"/>
    <lcf76f155ced4ddcb4097134ff3c332f xmlns="3f673233-b54d-464f-88dd-c650dafa5e6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FFE28BA609D2469F501AB95A074942" ma:contentTypeVersion="13" ma:contentTypeDescription="Create a new document." ma:contentTypeScope="" ma:versionID="3f0d4f820236a91045b5aaeaef77a3b1">
  <xsd:schema xmlns:xsd="http://www.w3.org/2001/XMLSchema" xmlns:xs="http://www.w3.org/2001/XMLSchema" xmlns:p="http://schemas.microsoft.com/office/2006/metadata/properties" xmlns:ns2="3f673233-b54d-464f-88dd-c650dafa5e6c" xmlns:ns3="26ec7ed6-97ce-43ee-b873-96e351ef7824" targetNamespace="http://schemas.microsoft.com/office/2006/metadata/properties" ma:root="true" ma:fieldsID="def3dcf544b145137fda7f8c0291be72" ns2:_="" ns3:_="">
    <xsd:import namespace="3f673233-b54d-464f-88dd-c650dafa5e6c"/>
    <xsd:import namespace="26ec7ed6-97ce-43ee-b873-96e351ef78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673233-b54d-464f-88dd-c650dafa5e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b4715c62-ccfc-45dc-bd41-71cb468c89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ec7ed6-97ce-43ee-b873-96e351ef782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4740b5cc-76a4-4be3-9b2c-64b9fddd8b80}" ma:internalName="TaxCatchAll" ma:showField="CatchAllData" ma:web="26ec7ed6-97ce-43ee-b873-96e351ef78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B36243-357D-4829-BEF6-6B4F50561C2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584C143-F662-49D3-9D64-E26F73651D3B}">
  <ds:schemaRefs>
    <ds:schemaRef ds:uri="http://schemas.microsoft.com/office/2006/metadata/properties"/>
    <ds:schemaRef ds:uri="http://schemas.microsoft.com/office/infopath/2007/PartnerControls"/>
    <ds:schemaRef ds:uri="26ec7ed6-97ce-43ee-b873-96e351ef7824"/>
    <ds:schemaRef ds:uri="3f673233-b54d-464f-88dd-c650dafa5e6c"/>
  </ds:schemaRefs>
</ds:datastoreItem>
</file>

<file path=customXml/itemProps3.xml><?xml version="1.0" encoding="utf-8"?>
<ds:datastoreItem xmlns:ds="http://schemas.openxmlformats.org/officeDocument/2006/customXml" ds:itemID="{1F071C51-9175-498E-9746-EEB7A4053F2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0DA8F9-086C-40A7-958C-F157772F24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673233-b54d-464f-88dd-c650dafa5e6c"/>
    <ds:schemaRef ds:uri="26ec7ed6-97ce-43ee-b873-96e351ef78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7</Words>
  <Characters>2976</Characters>
  <Application>Microsoft Office Word</Application>
  <DocSecurity>0</DocSecurity>
  <Lines>64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T</dc:creator>
  <cp:keywords/>
  <dc:description/>
  <cp:lastModifiedBy>Marium Hammad</cp:lastModifiedBy>
  <cp:revision>2</cp:revision>
  <cp:lastPrinted>2018-02-06T15:53:00Z</cp:lastPrinted>
  <dcterms:created xsi:type="dcterms:W3CDTF">2024-08-06T18:35:00Z</dcterms:created>
  <dcterms:modified xsi:type="dcterms:W3CDTF">2024-08-06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FFE28BA609D2469F501AB95A074942</vt:lpwstr>
  </property>
  <property fmtid="{D5CDD505-2E9C-101B-9397-08002B2CF9AE}" pid="3" name="MediaServiceImageTags">
    <vt:lpwstr/>
  </property>
</Properties>
</file>